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neg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negal received a score of 72.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negal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negal received a score of</w:t>
      </w:r>
      <w:r>
        <w:t xml:space="preserve"> </w:t>
      </w:r>
      <w:r>
        <w:rPr>
          <w:bCs/>
          <w:b/>
        </w:rPr>
        <w:t xml:space="preserve">8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negal received a score of 7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negal received a score of 45.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negal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negal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nega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negal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neg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negal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nega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negal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negal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negal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negal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negal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negal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eneg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eneg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eneg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eneg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eneg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eneg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eneg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eneg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eneg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eneg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eneg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eneg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eneg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eneg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eneg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eneg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eneg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8,2002,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5, 2001, 2005,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11,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5,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7:46Z</dcterms:created>
  <dcterms:modified xsi:type="dcterms:W3CDTF">2024-01-16T17: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negal Country Report</vt:lpwstr>
  </property>
</Properties>
</file>